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57B9" w:rsidRDefault="005357B9">
      <w:pPr>
        <w:rPr>
          <w:lang w:bidi="ar-JO"/>
        </w:rPr>
      </w:pPr>
      <w:r>
        <w:rPr>
          <w:lang w:bidi="ar-JO"/>
        </w:rPr>
        <w:t>Mind map</w:t>
      </w:r>
    </w:p>
    <w:p w:rsidR="00DA1FDE" w:rsidRDefault="005357B9">
      <w:pPr>
        <w:rPr>
          <w:rFonts w:hint="cs"/>
          <w:rtl/>
          <w:lang w:bidi="ar-JO"/>
        </w:rPr>
      </w:pPr>
      <w:hyperlink r:id="rId4" w:history="1">
        <w:r w:rsidRPr="005A6F18">
          <w:rPr>
            <w:rStyle w:val="Hyperlink"/>
            <w:lang w:bidi="ar-JO"/>
          </w:rPr>
          <w:t>https://www.mindmeister.com/643057822/healthcare-policies-of-u-s-political-parties-mindmap-jason-mcdaniel-hci-550-healthcare-policy-and-inno</w:t>
        </w:r>
      </w:hyperlink>
    </w:p>
    <w:p w:rsidR="005357B9" w:rsidRDefault="005357B9">
      <w:pPr>
        <w:rPr>
          <w:rFonts w:hint="cs"/>
          <w:rtl/>
          <w:lang w:bidi="ar-JO"/>
        </w:rPr>
      </w:pPr>
      <w:hyperlink r:id="rId5" w:history="1">
        <w:r w:rsidRPr="005A6F18">
          <w:rPr>
            <w:rStyle w:val="Hyperlink"/>
            <w:lang w:bidi="ar-JO"/>
          </w:rPr>
          <w:t>https://www.mindmeister.com/836900573/healthcare-policies-of-us-political-parties</w:t>
        </w:r>
      </w:hyperlink>
    </w:p>
    <w:p w:rsidR="005357B9" w:rsidRDefault="005357B9">
      <w:pPr>
        <w:rPr>
          <w:rFonts w:hint="cs"/>
          <w:lang w:bidi="ar-JO"/>
        </w:rPr>
      </w:pPr>
    </w:p>
    <w:sectPr w:rsidR="005357B9" w:rsidSect="00DA1FD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YxtLA0NLQ0trAEQiUdpeDU4uLM/DyQAsNaAGzHUJIsAAAA"/>
  </w:docVars>
  <w:rsids>
    <w:rsidRoot w:val="005357B9"/>
    <w:rsid w:val="000030FF"/>
    <w:rsid w:val="00005DBF"/>
    <w:rsid w:val="00007E0F"/>
    <w:rsid w:val="00011987"/>
    <w:rsid w:val="00012E14"/>
    <w:rsid w:val="00014AE0"/>
    <w:rsid w:val="00017906"/>
    <w:rsid w:val="00024E6C"/>
    <w:rsid w:val="00025B32"/>
    <w:rsid w:val="00026B6B"/>
    <w:rsid w:val="00027976"/>
    <w:rsid w:val="00027A57"/>
    <w:rsid w:val="00032430"/>
    <w:rsid w:val="0003331A"/>
    <w:rsid w:val="00041090"/>
    <w:rsid w:val="00041302"/>
    <w:rsid w:val="00041838"/>
    <w:rsid w:val="00042166"/>
    <w:rsid w:val="00043726"/>
    <w:rsid w:val="00047B00"/>
    <w:rsid w:val="0005298A"/>
    <w:rsid w:val="0005399C"/>
    <w:rsid w:val="00053B6C"/>
    <w:rsid w:val="000604F9"/>
    <w:rsid w:val="00061C27"/>
    <w:rsid w:val="00061EF2"/>
    <w:rsid w:val="00063A92"/>
    <w:rsid w:val="00063E1E"/>
    <w:rsid w:val="00064495"/>
    <w:rsid w:val="00066CE5"/>
    <w:rsid w:val="00070263"/>
    <w:rsid w:val="00070AB0"/>
    <w:rsid w:val="00071807"/>
    <w:rsid w:val="0007288C"/>
    <w:rsid w:val="00074B8B"/>
    <w:rsid w:val="00074BD4"/>
    <w:rsid w:val="00074D1B"/>
    <w:rsid w:val="000769FE"/>
    <w:rsid w:val="00077B09"/>
    <w:rsid w:val="00080B72"/>
    <w:rsid w:val="00084143"/>
    <w:rsid w:val="00084911"/>
    <w:rsid w:val="00085223"/>
    <w:rsid w:val="00085944"/>
    <w:rsid w:val="00085FE1"/>
    <w:rsid w:val="00087255"/>
    <w:rsid w:val="000873C3"/>
    <w:rsid w:val="0009011D"/>
    <w:rsid w:val="00090287"/>
    <w:rsid w:val="00090698"/>
    <w:rsid w:val="000918DF"/>
    <w:rsid w:val="000930EF"/>
    <w:rsid w:val="00093F0D"/>
    <w:rsid w:val="00095E47"/>
    <w:rsid w:val="000A00F0"/>
    <w:rsid w:val="000A0205"/>
    <w:rsid w:val="000A1A29"/>
    <w:rsid w:val="000A33A9"/>
    <w:rsid w:val="000A4626"/>
    <w:rsid w:val="000A46F2"/>
    <w:rsid w:val="000A7693"/>
    <w:rsid w:val="000B132C"/>
    <w:rsid w:val="000B1ED5"/>
    <w:rsid w:val="000B3FBF"/>
    <w:rsid w:val="000C3610"/>
    <w:rsid w:val="000D01BE"/>
    <w:rsid w:val="000D0B90"/>
    <w:rsid w:val="000D2A42"/>
    <w:rsid w:val="000D69F2"/>
    <w:rsid w:val="000E088F"/>
    <w:rsid w:val="000E0B6E"/>
    <w:rsid w:val="000E1244"/>
    <w:rsid w:val="000E19D1"/>
    <w:rsid w:val="000E22BA"/>
    <w:rsid w:val="000E27D1"/>
    <w:rsid w:val="000E29D4"/>
    <w:rsid w:val="000E5D29"/>
    <w:rsid w:val="000F7FD4"/>
    <w:rsid w:val="00100BA9"/>
    <w:rsid w:val="00101456"/>
    <w:rsid w:val="0010279E"/>
    <w:rsid w:val="00102A50"/>
    <w:rsid w:val="0010314C"/>
    <w:rsid w:val="00103C9F"/>
    <w:rsid w:val="00103D1A"/>
    <w:rsid w:val="00104118"/>
    <w:rsid w:val="00107D1D"/>
    <w:rsid w:val="001105AD"/>
    <w:rsid w:val="00112830"/>
    <w:rsid w:val="00113590"/>
    <w:rsid w:val="001138ED"/>
    <w:rsid w:val="00115DFB"/>
    <w:rsid w:val="00115E5F"/>
    <w:rsid w:val="00115F56"/>
    <w:rsid w:val="00116B13"/>
    <w:rsid w:val="00120121"/>
    <w:rsid w:val="00121410"/>
    <w:rsid w:val="00122814"/>
    <w:rsid w:val="001234FB"/>
    <w:rsid w:val="0012354F"/>
    <w:rsid w:val="001236E6"/>
    <w:rsid w:val="001259C4"/>
    <w:rsid w:val="00125B44"/>
    <w:rsid w:val="00125D21"/>
    <w:rsid w:val="001304DE"/>
    <w:rsid w:val="00130A12"/>
    <w:rsid w:val="00136163"/>
    <w:rsid w:val="0014129A"/>
    <w:rsid w:val="001439EC"/>
    <w:rsid w:val="001448C7"/>
    <w:rsid w:val="00144BA3"/>
    <w:rsid w:val="00146461"/>
    <w:rsid w:val="00146604"/>
    <w:rsid w:val="00146672"/>
    <w:rsid w:val="00146916"/>
    <w:rsid w:val="00146D9E"/>
    <w:rsid w:val="00146F40"/>
    <w:rsid w:val="00147F50"/>
    <w:rsid w:val="00150A54"/>
    <w:rsid w:val="00151776"/>
    <w:rsid w:val="001518E9"/>
    <w:rsid w:val="00154835"/>
    <w:rsid w:val="00155A29"/>
    <w:rsid w:val="001568E3"/>
    <w:rsid w:val="001612E8"/>
    <w:rsid w:val="0016142A"/>
    <w:rsid w:val="00161937"/>
    <w:rsid w:val="00161EB1"/>
    <w:rsid w:val="00166706"/>
    <w:rsid w:val="00166840"/>
    <w:rsid w:val="00171045"/>
    <w:rsid w:val="001735F8"/>
    <w:rsid w:val="0017439A"/>
    <w:rsid w:val="001748A0"/>
    <w:rsid w:val="00174DAD"/>
    <w:rsid w:val="00174EF3"/>
    <w:rsid w:val="00175D7A"/>
    <w:rsid w:val="001802A0"/>
    <w:rsid w:val="00180D18"/>
    <w:rsid w:val="001811F2"/>
    <w:rsid w:val="00181BFD"/>
    <w:rsid w:val="001849A5"/>
    <w:rsid w:val="0018670A"/>
    <w:rsid w:val="001876E1"/>
    <w:rsid w:val="00190A5C"/>
    <w:rsid w:val="00193510"/>
    <w:rsid w:val="001941D4"/>
    <w:rsid w:val="0019502C"/>
    <w:rsid w:val="001958F4"/>
    <w:rsid w:val="001A0B82"/>
    <w:rsid w:val="001A26C8"/>
    <w:rsid w:val="001A3669"/>
    <w:rsid w:val="001A3F44"/>
    <w:rsid w:val="001A761B"/>
    <w:rsid w:val="001A7EBD"/>
    <w:rsid w:val="001B7F1D"/>
    <w:rsid w:val="001C08B6"/>
    <w:rsid w:val="001C1BFE"/>
    <w:rsid w:val="001C3FC2"/>
    <w:rsid w:val="001D0CA8"/>
    <w:rsid w:val="001D1030"/>
    <w:rsid w:val="001D4D7E"/>
    <w:rsid w:val="001D5137"/>
    <w:rsid w:val="001E3A4F"/>
    <w:rsid w:val="001E3B0D"/>
    <w:rsid w:val="001E3BF9"/>
    <w:rsid w:val="001E4CE6"/>
    <w:rsid w:val="001E6C04"/>
    <w:rsid w:val="001E762B"/>
    <w:rsid w:val="001E7C68"/>
    <w:rsid w:val="001F0F7C"/>
    <w:rsid w:val="001F15AA"/>
    <w:rsid w:val="001F35C5"/>
    <w:rsid w:val="001F55EC"/>
    <w:rsid w:val="001F7EAB"/>
    <w:rsid w:val="00200CB7"/>
    <w:rsid w:val="00203616"/>
    <w:rsid w:val="00203A8A"/>
    <w:rsid w:val="00206637"/>
    <w:rsid w:val="00206FA6"/>
    <w:rsid w:val="002077FD"/>
    <w:rsid w:val="002141CF"/>
    <w:rsid w:val="00222780"/>
    <w:rsid w:val="00222862"/>
    <w:rsid w:val="00224BC3"/>
    <w:rsid w:val="00225A01"/>
    <w:rsid w:val="00226997"/>
    <w:rsid w:val="00230E5F"/>
    <w:rsid w:val="00231472"/>
    <w:rsid w:val="00231A4E"/>
    <w:rsid w:val="00231ACE"/>
    <w:rsid w:val="00232342"/>
    <w:rsid w:val="0023504A"/>
    <w:rsid w:val="002365FC"/>
    <w:rsid w:val="00240594"/>
    <w:rsid w:val="00241483"/>
    <w:rsid w:val="00241F14"/>
    <w:rsid w:val="00242E97"/>
    <w:rsid w:val="0024333E"/>
    <w:rsid w:val="00243A01"/>
    <w:rsid w:val="00251E47"/>
    <w:rsid w:val="00253ABA"/>
    <w:rsid w:val="00253FD4"/>
    <w:rsid w:val="00255C9D"/>
    <w:rsid w:val="002605BE"/>
    <w:rsid w:val="00262937"/>
    <w:rsid w:val="00263AC3"/>
    <w:rsid w:val="002711FB"/>
    <w:rsid w:val="002714D6"/>
    <w:rsid w:val="00271B47"/>
    <w:rsid w:val="00271DB6"/>
    <w:rsid w:val="00272BDE"/>
    <w:rsid w:val="00272F6E"/>
    <w:rsid w:val="00272FEB"/>
    <w:rsid w:val="002733A2"/>
    <w:rsid w:val="0027340C"/>
    <w:rsid w:val="0027501C"/>
    <w:rsid w:val="00276018"/>
    <w:rsid w:val="002761D5"/>
    <w:rsid w:val="00276806"/>
    <w:rsid w:val="00276981"/>
    <w:rsid w:val="00277950"/>
    <w:rsid w:val="002805AE"/>
    <w:rsid w:val="002842D7"/>
    <w:rsid w:val="002850AF"/>
    <w:rsid w:val="002854EC"/>
    <w:rsid w:val="00295C57"/>
    <w:rsid w:val="00296623"/>
    <w:rsid w:val="00296A6F"/>
    <w:rsid w:val="0029744E"/>
    <w:rsid w:val="002979D2"/>
    <w:rsid w:val="002A1985"/>
    <w:rsid w:val="002A364B"/>
    <w:rsid w:val="002A5786"/>
    <w:rsid w:val="002A60E5"/>
    <w:rsid w:val="002B3C84"/>
    <w:rsid w:val="002B4E5E"/>
    <w:rsid w:val="002B619F"/>
    <w:rsid w:val="002B69BF"/>
    <w:rsid w:val="002B72CE"/>
    <w:rsid w:val="002B7A91"/>
    <w:rsid w:val="002C2AE5"/>
    <w:rsid w:val="002C6B9C"/>
    <w:rsid w:val="002D0F7B"/>
    <w:rsid w:val="002D163D"/>
    <w:rsid w:val="002D22D5"/>
    <w:rsid w:val="002D403D"/>
    <w:rsid w:val="002D4C4C"/>
    <w:rsid w:val="002E009A"/>
    <w:rsid w:val="002E0882"/>
    <w:rsid w:val="002E0EA8"/>
    <w:rsid w:val="002E1A83"/>
    <w:rsid w:val="002E2EB1"/>
    <w:rsid w:val="002E37BA"/>
    <w:rsid w:val="002E6979"/>
    <w:rsid w:val="002F0187"/>
    <w:rsid w:val="002F0BCE"/>
    <w:rsid w:val="002F2816"/>
    <w:rsid w:val="002F3208"/>
    <w:rsid w:val="002F482C"/>
    <w:rsid w:val="002F5345"/>
    <w:rsid w:val="002F7468"/>
    <w:rsid w:val="0030001B"/>
    <w:rsid w:val="003006CE"/>
    <w:rsid w:val="00303089"/>
    <w:rsid w:val="003030C6"/>
    <w:rsid w:val="003049EE"/>
    <w:rsid w:val="0030570A"/>
    <w:rsid w:val="00306D32"/>
    <w:rsid w:val="003106B4"/>
    <w:rsid w:val="0031170B"/>
    <w:rsid w:val="00312156"/>
    <w:rsid w:val="00312C47"/>
    <w:rsid w:val="00314A53"/>
    <w:rsid w:val="003154D2"/>
    <w:rsid w:val="00315EF7"/>
    <w:rsid w:val="00316014"/>
    <w:rsid w:val="003164AC"/>
    <w:rsid w:val="00322700"/>
    <w:rsid w:val="003239BB"/>
    <w:rsid w:val="00324634"/>
    <w:rsid w:val="00324B2A"/>
    <w:rsid w:val="00325417"/>
    <w:rsid w:val="003267F0"/>
    <w:rsid w:val="003278E5"/>
    <w:rsid w:val="003322FE"/>
    <w:rsid w:val="00332EFA"/>
    <w:rsid w:val="003348F9"/>
    <w:rsid w:val="00334AF8"/>
    <w:rsid w:val="00335230"/>
    <w:rsid w:val="003352CE"/>
    <w:rsid w:val="0033590A"/>
    <w:rsid w:val="00336477"/>
    <w:rsid w:val="00342002"/>
    <w:rsid w:val="00344C10"/>
    <w:rsid w:val="003503E9"/>
    <w:rsid w:val="0035057B"/>
    <w:rsid w:val="00352867"/>
    <w:rsid w:val="00352E03"/>
    <w:rsid w:val="0035447C"/>
    <w:rsid w:val="0035470B"/>
    <w:rsid w:val="0035476F"/>
    <w:rsid w:val="00355F9B"/>
    <w:rsid w:val="003563BF"/>
    <w:rsid w:val="00361BC4"/>
    <w:rsid w:val="00361C43"/>
    <w:rsid w:val="003621FD"/>
    <w:rsid w:val="00362DE4"/>
    <w:rsid w:val="00362E22"/>
    <w:rsid w:val="00365750"/>
    <w:rsid w:val="003659FA"/>
    <w:rsid w:val="00365A89"/>
    <w:rsid w:val="0036676B"/>
    <w:rsid w:val="0037223A"/>
    <w:rsid w:val="00373941"/>
    <w:rsid w:val="00373D55"/>
    <w:rsid w:val="00375B8D"/>
    <w:rsid w:val="00375C14"/>
    <w:rsid w:val="003806AE"/>
    <w:rsid w:val="00382038"/>
    <w:rsid w:val="00383D15"/>
    <w:rsid w:val="00385E1A"/>
    <w:rsid w:val="00385EDA"/>
    <w:rsid w:val="00386299"/>
    <w:rsid w:val="003866B6"/>
    <w:rsid w:val="00387221"/>
    <w:rsid w:val="00387354"/>
    <w:rsid w:val="00387BAA"/>
    <w:rsid w:val="00387CCC"/>
    <w:rsid w:val="003919AD"/>
    <w:rsid w:val="003936C7"/>
    <w:rsid w:val="00393A2E"/>
    <w:rsid w:val="00393B87"/>
    <w:rsid w:val="00394ACE"/>
    <w:rsid w:val="00395A4D"/>
    <w:rsid w:val="00395B0B"/>
    <w:rsid w:val="003975E9"/>
    <w:rsid w:val="003A1C4E"/>
    <w:rsid w:val="003B3564"/>
    <w:rsid w:val="003B4E65"/>
    <w:rsid w:val="003B6698"/>
    <w:rsid w:val="003B7433"/>
    <w:rsid w:val="003C018F"/>
    <w:rsid w:val="003C1F41"/>
    <w:rsid w:val="003C50F9"/>
    <w:rsid w:val="003C59CE"/>
    <w:rsid w:val="003C68C0"/>
    <w:rsid w:val="003C78D7"/>
    <w:rsid w:val="003C7C39"/>
    <w:rsid w:val="003D16D0"/>
    <w:rsid w:val="003D1739"/>
    <w:rsid w:val="003D7A78"/>
    <w:rsid w:val="003E1153"/>
    <w:rsid w:val="003E5E1F"/>
    <w:rsid w:val="003E62F0"/>
    <w:rsid w:val="003E65C7"/>
    <w:rsid w:val="003F0AE5"/>
    <w:rsid w:val="003F40EE"/>
    <w:rsid w:val="003F4D9E"/>
    <w:rsid w:val="003F67EA"/>
    <w:rsid w:val="003F6D28"/>
    <w:rsid w:val="003F6DE9"/>
    <w:rsid w:val="00403456"/>
    <w:rsid w:val="00410444"/>
    <w:rsid w:val="004106DE"/>
    <w:rsid w:val="00412BDF"/>
    <w:rsid w:val="004172EE"/>
    <w:rsid w:val="0042097F"/>
    <w:rsid w:val="00422B96"/>
    <w:rsid w:val="00423C12"/>
    <w:rsid w:val="00425D4B"/>
    <w:rsid w:val="0043300F"/>
    <w:rsid w:val="004332E4"/>
    <w:rsid w:val="004337E5"/>
    <w:rsid w:val="00433C48"/>
    <w:rsid w:val="0043415E"/>
    <w:rsid w:val="00435FA5"/>
    <w:rsid w:val="00436F21"/>
    <w:rsid w:val="0044065B"/>
    <w:rsid w:val="004413E8"/>
    <w:rsid w:val="00443994"/>
    <w:rsid w:val="00445DED"/>
    <w:rsid w:val="00450E21"/>
    <w:rsid w:val="004539FD"/>
    <w:rsid w:val="00453FED"/>
    <w:rsid w:val="0045463B"/>
    <w:rsid w:val="004549BD"/>
    <w:rsid w:val="00455532"/>
    <w:rsid w:val="00455A4E"/>
    <w:rsid w:val="00455FA5"/>
    <w:rsid w:val="00461FF2"/>
    <w:rsid w:val="00462476"/>
    <w:rsid w:val="00463320"/>
    <w:rsid w:val="00463414"/>
    <w:rsid w:val="004635C0"/>
    <w:rsid w:val="004655CB"/>
    <w:rsid w:val="00465A4C"/>
    <w:rsid w:val="0047064D"/>
    <w:rsid w:val="004800DB"/>
    <w:rsid w:val="0048116A"/>
    <w:rsid w:val="00481C59"/>
    <w:rsid w:val="0048265D"/>
    <w:rsid w:val="00483E4D"/>
    <w:rsid w:val="004871F1"/>
    <w:rsid w:val="004907D4"/>
    <w:rsid w:val="0049181D"/>
    <w:rsid w:val="004939CA"/>
    <w:rsid w:val="00494278"/>
    <w:rsid w:val="004944EA"/>
    <w:rsid w:val="00494DC2"/>
    <w:rsid w:val="004961A1"/>
    <w:rsid w:val="00497923"/>
    <w:rsid w:val="004A0388"/>
    <w:rsid w:val="004A1ED9"/>
    <w:rsid w:val="004A241A"/>
    <w:rsid w:val="004A2A75"/>
    <w:rsid w:val="004A2C13"/>
    <w:rsid w:val="004A4F05"/>
    <w:rsid w:val="004A654B"/>
    <w:rsid w:val="004A6C43"/>
    <w:rsid w:val="004A7EC3"/>
    <w:rsid w:val="004B0FF5"/>
    <w:rsid w:val="004B3378"/>
    <w:rsid w:val="004B61FD"/>
    <w:rsid w:val="004B6A52"/>
    <w:rsid w:val="004B6AA1"/>
    <w:rsid w:val="004B7085"/>
    <w:rsid w:val="004C0FC8"/>
    <w:rsid w:val="004C160C"/>
    <w:rsid w:val="004C2F6C"/>
    <w:rsid w:val="004C5D91"/>
    <w:rsid w:val="004C5EBF"/>
    <w:rsid w:val="004C6B53"/>
    <w:rsid w:val="004D1741"/>
    <w:rsid w:val="004D34CD"/>
    <w:rsid w:val="004D400A"/>
    <w:rsid w:val="004D484A"/>
    <w:rsid w:val="004E2EDC"/>
    <w:rsid w:val="004E5103"/>
    <w:rsid w:val="004E578A"/>
    <w:rsid w:val="004E57DA"/>
    <w:rsid w:val="004E76D4"/>
    <w:rsid w:val="004F2E2C"/>
    <w:rsid w:val="004F51A5"/>
    <w:rsid w:val="004F7868"/>
    <w:rsid w:val="004F7B06"/>
    <w:rsid w:val="005029F6"/>
    <w:rsid w:val="00504777"/>
    <w:rsid w:val="00504831"/>
    <w:rsid w:val="00505B2E"/>
    <w:rsid w:val="005101D8"/>
    <w:rsid w:val="005144FA"/>
    <w:rsid w:val="0051477A"/>
    <w:rsid w:val="0051678F"/>
    <w:rsid w:val="005202D0"/>
    <w:rsid w:val="0052182E"/>
    <w:rsid w:val="00522AEC"/>
    <w:rsid w:val="00523349"/>
    <w:rsid w:val="00525321"/>
    <w:rsid w:val="0052545C"/>
    <w:rsid w:val="005259E2"/>
    <w:rsid w:val="00527866"/>
    <w:rsid w:val="005303F9"/>
    <w:rsid w:val="0053069B"/>
    <w:rsid w:val="00531860"/>
    <w:rsid w:val="0053228F"/>
    <w:rsid w:val="005331BB"/>
    <w:rsid w:val="00534159"/>
    <w:rsid w:val="00534338"/>
    <w:rsid w:val="0053439A"/>
    <w:rsid w:val="005357B9"/>
    <w:rsid w:val="00535C6B"/>
    <w:rsid w:val="00535E15"/>
    <w:rsid w:val="00536895"/>
    <w:rsid w:val="00540150"/>
    <w:rsid w:val="0054050D"/>
    <w:rsid w:val="005406AF"/>
    <w:rsid w:val="0054276E"/>
    <w:rsid w:val="00545082"/>
    <w:rsid w:val="00545474"/>
    <w:rsid w:val="00546479"/>
    <w:rsid w:val="00546D52"/>
    <w:rsid w:val="005505A3"/>
    <w:rsid w:val="00550614"/>
    <w:rsid w:val="00551CCC"/>
    <w:rsid w:val="00555891"/>
    <w:rsid w:val="00557416"/>
    <w:rsid w:val="00560A1D"/>
    <w:rsid w:val="00563B99"/>
    <w:rsid w:val="00565D6A"/>
    <w:rsid w:val="00566DB8"/>
    <w:rsid w:val="0057067C"/>
    <w:rsid w:val="00571F7E"/>
    <w:rsid w:val="00572287"/>
    <w:rsid w:val="00572398"/>
    <w:rsid w:val="005738B1"/>
    <w:rsid w:val="00574E95"/>
    <w:rsid w:val="00583F6B"/>
    <w:rsid w:val="005844A6"/>
    <w:rsid w:val="0058460E"/>
    <w:rsid w:val="00584D0B"/>
    <w:rsid w:val="00585302"/>
    <w:rsid w:val="0058588E"/>
    <w:rsid w:val="0059062D"/>
    <w:rsid w:val="00591920"/>
    <w:rsid w:val="00596C3B"/>
    <w:rsid w:val="005A2C53"/>
    <w:rsid w:val="005A4E7B"/>
    <w:rsid w:val="005A656D"/>
    <w:rsid w:val="005A7DE4"/>
    <w:rsid w:val="005B087D"/>
    <w:rsid w:val="005B09A7"/>
    <w:rsid w:val="005B2A26"/>
    <w:rsid w:val="005B55BA"/>
    <w:rsid w:val="005B593C"/>
    <w:rsid w:val="005B5CB7"/>
    <w:rsid w:val="005B6E1E"/>
    <w:rsid w:val="005B6EC1"/>
    <w:rsid w:val="005C0A84"/>
    <w:rsid w:val="005C0C82"/>
    <w:rsid w:val="005C16FE"/>
    <w:rsid w:val="005C2228"/>
    <w:rsid w:val="005C2304"/>
    <w:rsid w:val="005C51A8"/>
    <w:rsid w:val="005C6783"/>
    <w:rsid w:val="005C782E"/>
    <w:rsid w:val="005D049F"/>
    <w:rsid w:val="005D0AF8"/>
    <w:rsid w:val="005D24D2"/>
    <w:rsid w:val="005D25BE"/>
    <w:rsid w:val="005D3920"/>
    <w:rsid w:val="005D552C"/>
    <w:rsid w:val="005D58F7"/>
    <w:rsid w:val="005D6D7D"/>
    <w:rsid w:val="005E1F5A"/>
    <w:rsid w:val="005E488A"/>
    <w:rsid w:val="005E4E2B"/>
    <w:rsid w:val="005F0B0D"/>
    <w:rsid w:val="005F0ED5"/>
    <w:rsid w:val="005F22A3"/>
    <w:rsid w:val="005F343C"/>
    <w:rsid w:val="005F4244"/>
    <w:rsid w:val="005F5524"/>
    <w:rsid w:val="005F5C95"/>
    <w:rsid w:val="00602A49"/>
    <w:rsid w:val="006040EC"/>
    <w:rsid w:val="006063F8"/>
    <w:rsid w:val="006079EF"/>
    <w:rsid w:val="00610A01"/>
    <w:rsid w:val="00611AF0"/>
    <w:rsid w:val="006120C0"/>
    <w:rsid w:val="00616926"/>
    <w:rsid w:val="0062044A"/>
    <w:rsid w:val="00620497"/>
    <w:rsid w:val="006209F7"/>
    <w:rsid w:val="00622515"/>
    <w:rsid w:val="0062353F"/>
    <w:rsid w:val="00626645"/>
    <w:rsid w:val="0062706A"/>
    <w:rsid w:val="00627D84"/>
    <w:rsid w:val="00630368"/>
    <w:rsid w:val="00630FCE"/>
    <w:rsid w:val="006320C5"/>
    <w:rsid w:val="006321B0"/>
    <w:rsid w:val="00635FF1"/>
    <w:rsid w:val="00640484"/>
    <w:rsid w:val="00643453"/>
    <w:rsid w:val="00643820"/>
    <w:rsid w:val="00644444"/>
    <w:rsid w:val="00644A7A"/>
    <w:rsid w:val="006477B4"/>
    <w:rsid w:val="006508A9"/>
    <w:rsid w:val="00653483"/>
    <w:rsid w:val="0065368D"/>
    <w:rsid w:val="00653D35"/>
    <w:rsid w:val="00654D03"/>
    <w:rsid w:val="00656AC6"/>
    <w:rsid w:val="0065785E"/>
    <w:rsid w:val="00660E65"/>
    <w:rsid w:val="00665F38"/>
    <w:rsid w:val="00666C32"/>
    <w:rsid w:val="00667B9C"/>
    <w:rsid w:val="006716E1"/>
    <w:rsid w:val="00671F90"/>
    <w:rsid w:val="006721BB"/>
    <w:rsid w:val="00674F84"/>
    <w:rsid w:val="006766DC"/>
    <w:rsid w:val="00682E9D"/>
    <w:rsid w:val="00686769"/>
    <w:rsid w:val="00687696"/>
    <w:rsid w:val="00687C37"/>
    <w:rsid w:val="0069008C"/>
    <w:rsid w:val="006908BA"/>
    <w:rsid w:val="00691B3F"/>
    <w:rsid w:val="006921D0"/>
    <w:rsid w:val="006938BF"/>
    <w:rsid w:val="006943CA"/>
    <w:rsid w:val="0069469F"/>
    <w:rsid w:val="00695935"/>
    <w:rsid w:val="006979BC"/>
    <w:rsid w:val="006A036C"/>
    <w:rsid w:val="006A1503"/>
    <w:rsid w:val="006A1EE7"/>
    <w:rsid w:val="006A32FE"/>
    <w:rsid w:val="006A5209"/>
    <w:rsid w:val="006A52CF"/>
    <w:rsid w:val="006A7E57"/>
    <w:rsid w:val="006B0A3A"/>
    <w:rsid w:val="006B2902"/>
    <w:rsid w:val="006B4C87"/>
    <w:rsid w:val="006B4FA2"/>
    <w:rsid w:val="006B56A4"/>
    <w:rsid w:val="006B5B42"/>
    <w:rsid w:val="006C113C"/>
    <w:rsid w:val="006C4462"/>
    <w:rsid w:val="006C50C1"/>
    <w:rsid w:val="006C7A0F"/>
    <w:rsid w:val="006D14D7"/>
    <w:rsid w:val="006D1DBE"/>
    <w:rsid w:val="006D25EB"/>
    <w:rsid w:val="006D2F13"/>
    <w:rsid w:val="006D4567"/>
    <w:rsid w:val="006D60AE"/>
    <w:rsid w:val="006D77E2"/>
    <w:rsid w:val="006E0AC5"/>
    <w:rsid w:val="006E43CC"/>
    <w:rsid w:val="006E7C5B"/>
    <w:rsid w:val="006F46B9"/>
    <w:rsid w:val="006F6072"/>
    <w:rsid w:val="00700E58"/>
    <w:rsid w:val="00703A32"/>
    <w:rsid w:val="00703D15"/>
    <w:rsid w:val="007051D5"/>
    <w:rsid w:val="0070629E"/>
    <w:rsid w:val="00706B83"/>
    <w:rsid w:val="00707802"/>
    <w:rsid w:val="00710A80"/>
    <w:rsid w:val="00711216"/>
    <w:rsid w:val="00713DDE"/>
    <w:rsid w:val="0071431E"/>
    <w:rsid w:val="007204B3"/>
    <w:rsid w:val="00720FC2"/>
    <w:rsid w:val="00724A3D"/>
    <w:rsid w:val="00725638"/>
    <w:rsid w:val="00727FE3"/>
    <w:rsid w:val="007316D1"/>
    <w:rsid w:val="0073595B"/>
    <w:rsid w:val="00737109"/>
    <w:rsid w:val="0074578C"/>
    <w:rsid w:val="00746E4E"/>
    <w:rsid w:val="00747EC8"/>
    <w:rsid w:val="00750E92"/>
    <w:rsid w:val="00751767"/>
    <w:rsid w:val="007534F1"/>
    <w:rsid w:val="007551A1"/>
    <w:rsid w:val="007558ED"/>
    <w:rsid w:val="00755C75"/>
    <w:rsid w:val="0075638C"/>
    <w:rsid w:val="00756437"/>
    <w:rsid w:val="00757C3B"/>
    <w:rsid w:val="00760514"/>
    <w:rsid w:val="00760815"/>
    <w:rsid w:val="00762363"/>
    <w:rsid w:val="0076305F"/>
    <w:rsid w:val="00764433"/>
    <w:rsid w:val="0076717C"/>
    <w:rsid w:val="00771AAC"/>
    <w:rsid w:val="00771C65"/>
    <w:rsid w:val="00776528"/>
    <w:rsid w:val="0077790E"/>
    <w:rsid w:val="00777ECE"/>
    <w:rsid w:val="00780270"/>
    <w:rsid w:val="0078071B"/>
    <w:rsid w:val="00781013"/>
    <w:rsid w:val="00782894"/>
    <w:rsid w:val="007828F5"/>
    <w:rsid w:val="00784326"/>
    <w:rsid w:val="00784CBA"/>
    <w:rsid w:val="00785C1F"/>
    <w:rsid w:val="00786575"/>
    <w:rsid w:val="00787CF0"/>
    <w:rsid w:val="0079045C"/>
    <w:rsid w:val="00791088"/>
    <w:rsid w:val="007926E4"/>
    <w:rsid w:val="0079334D"/>
    <w:rsid w:val="007934FE"/>
    <w:rsid w:val="0079372B"/>
    <w:rsid w:val="007940A9"/>
    <w:rsid w:val="007A139E"/>
    <w:rsid w:val="007A3B79"/>
    <w:rsid w:val="007A3F0C"/>
    <w:rsid w:val="007A405D"/>
    <w:rsid w:val="007A461B"/>
    <w:rsid w:val="007A4C80"/>
    <w:rsid w:val="007A5E08"/>
    <w:rsid w:val="007A7DA3"/>
    <w:rsid w:val="007B01EC"/>
    <w:rsid w:val="007B0722"/>
    <w:rsid w:val="007B1705"/>
    <w:rsid w:val="007B2EF4"/>
    <w:rsid w:val="007B3AF7"/>
    <w:rsid w:val="007B4ABB"/>
    <w:rsid w:val="007B55DB"/>
    <w:rsid w:val="007B5E70"/>
    <w:rsid w:val="007B6E12"/>
    <w:rsid w:val="007B70EE"/>
    <w:rsid w:val="007C079A"/>
    <w:rsid w:val="007C1177"/>
    <w:rsid w:val="007C2905"/>
    <w:rsid w:val="007C36B3"/>
    <w:rsid w:val="007C3CED"/>
    <w:rsid w:val="007C4E37"/>
    <w:rsid w:val="007C70F2"/>
    <w:rsid w:val="007D6C45"/>
    <w:rsid w:val="007D76FB"/>
    <w:rsid w:val="007E1851"/>
    <w:rsid w:val="007E18F4"/>
    <w:rsid w:val="007E4990"/>
    <w:rsid w:val="007E502C"/>
    <w:rsid w:val="007E6F75"/>
    <w:rsid w:val="007F01BD"/>
    <w:rsid w:val="007F254A"/>
    <w:rsid w:val="007F3548"/>
    <w:rsid w:val="008023AD"/>
    <w:rsid w:val="00803044"/>
    <w:rsid w:val="0080465B"/>
    <w:rsid w:val="008053BB"/>
    <w:rsid w:val="00806492"/>
    <w:rsid w:val="00812DA7"/>
    <w:rsid w:val="00813EBE"/>
    <w:rsid w:val="00813F74"/>
    <w:rsid w:val="00815097"/>
    <w:rsid w:val="00815CCB"/>
    <w:rsid w:val="00820330"/>
    <w:rsid w:val="00820368"/>
    <w:rsid w:val="00821915"/>
    <w:rsid w:val="00823BD1"/>
    <w:rsid w:val="00824825"/>
    <w:rsid w:val="00826BEB"/>
    <w:rsid w:val="008279D4"/>
    <w:rsid w:val="00830D6C"/>
    <w:rsid w:val="0083182E"/>
    <w:rsid w:val="00832C84"/>
    <w:rsid w:val="00835038"/>
    <w:rsid w:val="008354ED"/>
    <w:rsid w:val="00837865"/>
    <w:rsid w:val="00837DE7"/>
    <w:rsid w:val="008405B1"/>
    <w:rsid w:val="0084152E"/>
    <w:rsid w:val="00842CF5"/>
    <w:rsid w:val="008449BA"/>
    <w:rsid w:val="00845B69"/>
    <w:rsid w:val="00845BD2"/>
    <w:rsid w:val="00851FEE"/>
    <w:rsid w:val="0086369B"/>
    <w:rsid w:val="008643EC"/>
    <w:rsid w:val="008649A8"/>
    <w:rsid w:val="008658F3"/>
    <w:rsid w:val="0086606B"/>
    <w:rsid w:val="00870752"/>
    <w:rsid w:val="00871167"/>
    <w:rsid w:val="00872039"/>
    <w:rsid w:val="008752BA"/>
    <w:rsid w:val="00875D1A"/>
    <w:rsid w:val="008768B2"/>
    <w:rsid w:val="00876C28"/>
    <w:rsid w:val="008810E4"/>
    <w:rsid w:val="0088283E"/>
    <w:rsid w:val="0088335D"/>
    <w:rsid w:val="00883624"/>
    <w:rsid w:val="00883E05"/>
    <w:rsid w:val="0088542E"/>
    <w:rsid w:val="00893612"/>
    <w:rsid w:val="00893F1E"/>
    <w:rsid w:val="00894F4B"/>
    <w:rsid w:val="00897E56"/>
    <w:rsid w:val="008A01E1"/>
    <w:rsid w:val="008A16E7"/>
    <w:rsid w:val="008A3C86"/>
    <w:rsid w:val="008A5E33"/>
    <w:rsid w:val="008A687A"/>
    <w:rsid w:val="008A6BF3"/>
    <w:rsid w:val="008A7119"/>
    <w:rsid w:val="008A7888"/>
    <w:rsid w:val="008B1D18"/>
    <w:rsid w:val="008B21B7"/>
    <w:rsid w:val="008B39D8"/>
    <w:rsid w:val="008B6EDA"/>
    <w:rsid w:val="008B7698"/>
    <w:rsid w:val="008B7DF3"/>
    <w:rsid w:val="008C0842"/>
    <w:rsid w:val="008C58FC"/>
    <w:rsid w:val="008C681F"/>
    <w:rsid w:val="008D4DCE"/>
    <w:rsid w:val="008D5111"/>
    <w:rsid w:val="008D76AE"/>
    <w:rsid w:val="008D788A"/>
    <w:rsid w:val="008E13A1"/>
    <w:rsid w:val="008E1709"/>
    <w:rsid w:val="008E2280"/>
    <w:rsid w:val="008E2B62"/>
    <w:rsid w:val="008E331E"/>
    <w:rsid w:val="008E4349"/>
    <w:rsid w:val="008E4A33"/>
    <w:rsid w:val="008E4D05"/>
    <w:rsid w:val="008E53C9"/>
    <w:rsid w:val="008F014C"/>
    <w:rsid w:val="008F1C3D"/>
    <w:rsid w:val="008F2467"/>
    <w:rsid w:val="008F2DC5"/>
    <w:rsid w:val="008F3A78"/>
    <w:rsid w:val="008F7673"/>
    <w:rsid w:val="00900C8D"/>
    <w:rsid w:val="009027DB"/>
    <w:rsid w:val="00904CDC"/>
    <w:rsid w:val="00907879"/>
    <w:rsid w:val="00912F82"/>
    <w:rsid w:val="009133C8"/>
    <w:rsid w:val="00914968"/>
    <w:rsid w:val="00914E35"/>
    <w:rsid w:val="0091798B"/>
    <w:rsid w:val="00917E77"/>
    <w:rsid w:val="009217BE"/>
    <w:rsid w:val="00921828"/>
    <w:rsid w:val="00921F22"/>
    <w:rsid w:val="00927ECB"/>
    <w:rsid w:val="009313F1"/>
    <w:rsid w:val="00932C4B"/>
    <w:rsid w:val="00934582"/>
    <w:rsid w:val="00935AB8"/>
    <w:rsid w:val="00936117"/>
    <w:rsid w:val="009371EE"/>
    <w:rsid w:val="009371F7"/>
    <w:rsid w:val="009373E3"/>
    <w:rsid w:val="0093767A"/>
    <w:rsid w:val="00941425"/>
    <w:rsid w:val="00943133"/>
    <w:rsid w:val="009459AF"/>
    <w:rsid w:val="009502B3"/>
    <w:rsid w:val="009507A9"/>
    <w:rsid w:val="00952D79"/>
    <w:rsid w:val="00953214"/>
    <w:rsid w:val="00953389"/>
    <w:rsid w:val="00954013"/>
    <w:rsid w:val="00956E1E"/>
    <w:rsid w:val="00960EB2"/>
    <w:rsid w:val="00961690"/>
    <w:rsid w:val="00961C98"/>
    <w:rsid w:val="009631FE"/>
    <w:rsid w:val="00963C41"/>
    <w:rsid w:val="00965A2C"/>
    <w:rsid w:val="00965CB4"/>
    <w:rsid w:val="009669FE"/>
    <w:rsid w:val="00967C13"/>
    <w:rsid w:val="009710BD"/>
    <w:rsid w:val="00971C48"/>
    <w:rsid w:val="009723CE"/>
    <w:rsid w:val="009734D2"/>
    <w:rsid w:val="00974A70"/>
    <w:rsid w:val="00974BFA"/>
    <w:rsid w:val="00975375"/>
    <w:rsid w:val="00975C63"/>
    <w:rsid w:val="00976F64"/>
    <w:rsid w:val="009770B0"/>
    <w:rsid w:val="00977F45"/>
    <w:rsid w:val="00981019"/>
    <w:rsid w:val="00981681"/>
    <w:rsid w:val="009832C3"/>
    <w:rsid w:val="009837A5"/>
    <w:rsid w:val="0098437E"/>
    <w:rsid w:val="00984591"/>
    <w:rsid w:val="00984B87"/>
    <w:rsid w:val="00985182"/>
    <w:rsid w:val="0098543C"/>
    <w:rsid w:val="00991CFC"/>
    <w:rsid w:val="00993C61"/>
    <w:rsid w:val="00997F78"/>
    <w:rsid w:val="009A1596"/>
    <w:rsid w:val="009A302A"/>
    <w:rsid w:val="009A38FA"/>
    <w:rsid w:val="009A4B41"/>
    <w:rsid w:val="009A52FC"/>
    <w:rsid w:val="009B0CAA"/>
    <w:rsid w:val="009B30DB"/>
    <w:rsid w:val="009B634E"/>
    <w:rsid w:val="009B75FB"/>
    <w:rsid w:val="009B78E1"/>
    <w:rsid w:val="009B7AD6"/>
    <w:rsid w:val="009C1AEE"/>
    <w:rsid w:val="009C1F78"/>
    <w:rsid w:val="009C3638"/>
    <w:rsid w:val="009C3BCF"/>
    <w:rsid w:val="009C4818"/>
    <w:rsid w:val="009C589C"/>
    <w:rsid w:val="009C5BB1"/>
    <w:rsid w:val="009C69D6"/>
    <w:rsid w:val="009D0B7B"/>
    <w:rsid w:val="009D39A1"/>
    <w:rsid w:val="009D46A0"/>
    <w:rsid w:val="009E2ABE"/>
    <w:rsid w:val="009E4691"/>
    <w:rsid w:val="009E5620"/>
    <w:rsid w:val="009F1A34"/>
    <w:rsid w:val="009F1C8F"/>
    <w:rsid w:val="009F486E"/>
    <w:rsid w:val="009F4F6F"/>
    <w:rsid w:val="009F69B4"/>
    <w:rsid w:val="009F7030"/>
    <w:rsid w:val="009F7D9D"/>
    <w:rsid w:val="00A01A19"/>
    <w:rsid w:val="00A02F85"/>
    <w:rsid w:val="00A04EC2"/>
    <w:rsid w:val="00A075CB"/>
    <w:rsid w:val="00A10932"/>
    <w:rsid w:val="00A12832"/>
    <w:rsid w:val="00A161D7"/>
    <w:rsid w:val="00A231E7"/>
    <w:rsid w:val="00A24EF4"/>
    <w:rsid w:val="00A26846"/>
    <w:rsid w:val="00A26916"/>
    <w:rsid w:val="00A275A6"/>
    <w:rsid w:val="00A27AF5"/>
    <w:rsid w:val="00A30329"/>
    <w:rsid w:val="00A3141A"/>
    <w:rsid w:val="00A32047"/>
    <w:rsid w:val="00A34AA2"/>
    <w:rsid w:val="00A34B85"/>
    <w:rsid w:val="00A3578B"/>
    <w:rsid w:val="00A42C1D"/>
    <w:rsid w:val="00A442CC"/>
    <w:rsid w:val="00A44968"/>
    <w:rsid w:val="00A46BD3"/>
    <w:rsid w:val="00A46CA1"/>
    <w:rsid w:val="00A47486"/>
    <w:rsid w:val="00A51E4C"/>
    <w:rsid w:val="00A51F63"/>
    <w:rsid w:val="00A545A8"/>
    <w:rsid w:val="00A551B9"/>
    <w:rsid w:val="00A55BB3"/>
    <w:rsid w:val="00A55D8B"/>
    <w:rsid w:val="00A5665B"/>
    <w:rsid w:val="00A56CA3"/>
    <w:rsid w:val="00A573FB"/>
    <w:rsid w:val="00A60936"/>
    <w:rsid w:val="00A61C79"/>
    <w:rsid w:val="00A62998"/>
    <w:rsid w:val="00A62EBA"/>
    <w:rsid w:val="00A67A16"/>
    <w:rsid w:val="00A67D21"/>
    <w:rsid w:val="00A707C3"/>
    <w:rsid w:val="00A724C5"/>
    <w:rsid w:val="00A734F1"/>
    <w:rsid w:val="00A737FA"/>
    <w:rsid w:val="00A7523F"/>
    <w:rsid w:val="00A75817"/>
    <w:rsid w:val="00A7704A"/>
    <w:rsid w:val="00A801BE"/>
    <w:rsid w:val="00A82B02"/>
    <w:rsid w:val="00A830A6"/>
    <w:rsid w:val="00A83F90"/>
    <w:rsid w:val="00A84CBB"/>
    <w:rsid w:val="00A85051"/>
    <w:rsid w:val="00A85075"/>
    <w:rsid w:val="00A85684"/>
    <w:rsid w:val="00A8660D"/>
    <w:rsid w:val="00A866E4"/>
    <w:rsid w:val="00A86A4A"/>
    <w:rsid w:val="00A87341"/>
    <w:rsid w:val="00A9103E"/>
    <w:rsid w:val="00A92C78"/>
    <w:rsid w:val="00A939AD"/>
    <w:rsid w:val="00A94C5E"/>
    <w:rsid w:val="00A95150"/>
    <w:rsid w:val="00AA04B5"/>
    <w:rsid w:val="00AA05CB"/>
    <w:rsid w:val="00AA112F"/>
    <w:rsid w:val="00AA5317"/>
    <w:rsid w:val="00AA7177"/>
    <w:rsid w:val="00AB0EB0"/>
    <w:rsid w:val="00AB165F"/>
    <w:rsid w:val="00AB2A7E"/>
    <w:rsid w:val="00AB2AD7"/>
    <w:rsid w:val="00AB3EEE"/>
    <w:rsid w:val="00AB4996"/>
    <w:rsid w:val="00AB5577"/>
    <w:rsid w:val="00AB5E99"/>
    <w:rsid w:val="00AC2FFB"/>
    <w:rsid w:val="00AC4A3A"/>
    <w:rsid w:val="00AC4F97"/>
    <w:rsid w:val="00AC70C3"/>
    <w:rsid w:val="00AC77E3"/>
    <w:rsid w:val="00AD0F62"/>
    <w:rsid w:val="00AD3C7C"/>
    <w:rsid w:val="00AD4BE7"/>
    <w:rsid w:val="00AD5949"/>
    <w:rsid w:val="00AD69EC"/>
    <w:rsid w:val="00AD7697"/>
    <w:rsid w:val="00AE212E"/>
    <w:rsid w:val="00AE39B2"/>
    <w:rsid w:val="00AE5A55"/>
    <w:rsid w:val="00AE6236"/>
    <w:rsid w:val="00AE6BDC"/>
    <w:rsid w:val="00AF14A7"/>
    <w:rsid w:val="00AF48FA"/>
    <w:rsid w:val="00B00121"/>
    <w:rsid w:val="00B0045E"/>
    <w:rsid w:val="00B01122"/>
    <w:rsid w:val="00B013E0"/>
    <w:rsid w:val="00B02F49"/>
    <w:rsid w:val="00B03AB9"/>
    <w:rsid w:val="00B041F4"/>
    <w:rsid w:val="00B0495B"/>
    <w:rsid w:val="00B055FF"/>
    <w:rsid w:val="00B06508"/>
    <w:rsid w:val="00B100B6"/>
    <w:rsid w:val="00B108A9"/>
    <w:rsid w:val="00B11487"/>
    <w:rsid w:val="00B12632"/>
    <w:rsid w:val="00B145D5"/>
    <w:rsid w:val="00B14AFB"/>
    <w:rsid w:val="00B20477"/>
    <w:rsid w:val="00B21E89"/>
    <w:rsid w:val="00B23136"/>
    <w:rsid w:val="00B26657"/>
    <w:rsid w:val="00B37386"/>
    <w:rsid w:val="00B42CD5"/>
    <w:rsid w:val="00B4437E"/>
    <w:rsid w:val="00B4665B"/>
    <w:rsid w:val="00B50304"/>
    <w:rsid w:val="00B52239"/>
    <w:rsid w:val="00B52570"/>
    <w:rsid w:val="00B52CF4"/>
    <w:rsid w:val="00B52DDC"/>
    <w:rsid w:val="00B52E4B"/>
    <w:rsid w:val="00B53E90"/>
    <w:rsid w:val="00B540EA"/>
    <w:rsid w:val="00B558B4"/>
    <w:rsid w:val="00B57D6B"/>
    <w:rsid w:val="00B60CA9"/>
    <w:rsid w:val="00B619C0"/>
    <w:rsid w:val="00B620AE"/>
    <w:rsid w:val="00B6264F"/>
    <w:rsid w:val="00B6410A"/>
    <w:rsid w:val="00B651FE"/>
    <w:rsid w:val="00B65CB8"/>
    <w:rsid w:val="00B663B9"/>
    <w:rsid w:val="00B67D74"/>
    <w:rsid w:val="00B70605"/>
    <w:rsid w:val="00B71C7E"/>
    <w:rsid w:val="00B73D0D"/>
    <w:rsid w:val="00B73EF3"/>
    <w:rsid w:val="00B75323"/>
    <w:rsid w:val="00B76333"/>
    <w:rsid w:val="00B80367"/>
    <w:rsid w:val="00B82D46"/>
    <w:rsid w:val="00B82E38"/>
    <w:rsid w:val="00B82E4E"/>
    <w:rsid w:val="00B83162"/>
    <w:rsid w:val="00B831FA"/>
    <w:rsid w:val="00B832B8"/>
    <w:rsid w:val="00B83B10"/>
    <w:rsid w:val="00B867EE"/>
    <w:rsid w:val="00B86A37"/>
    <w:rsid w:val="00B9108F"/>
    <w:rsid w:val="00B953F5"/>
    <w:rsid w:val="00B9567E"/>
    <w:rsid w:val="00B956C3"/>
    <w:rsid w:val="00B959E8"/>
    <w:rsid w:val="00B96D49"/>
    <w:rsid w:val="00B97562"/>
    <w:rsid w:val="00BA4424"/>
    <w:rsid w:val="00BA5474"/>
    <w:rsid w:val="00BA70C6"/>
    <w:rsid w:val="00BB182B"/>
    <w:rsid w:val="00BB186D"/>
    <w:rsid w:val="00BB4667"/>
    <w:rsid w:val="00BC0372"/>
    <w:rsid w:val="00BC0781"/>
    <w:rsid w:val="00BC0D7A"/>
    <w:rsid w:val="00BC1349"/>
    <w:rsid w:val="00BC17D9"/>
    <w:rsid w:val="00BC181B"/>
    <w:rsid w:val="00BC6ACA"/>
    <w:rsid w:val="00BD0E10"/>
    <w:rsid w:val="00BD23F8"/>
    <w:rsid w:val="00BD4016"/>
    <w:rsid w:val="00BD4FC8"/>
    <w:rsid w:val="00BD7738"/>
    <w:rsid w:val="00BD7DCB"/>
    <w:rsid w:val="00BE0FA7"/>
    <w:rsid w:val="00BE4D61"/>
    <w:rsid w:val="00BE508A"/>
    <w:rsid w:val="00BE60D4"/>
    <w:rsid w:val="00BE7AA3"/>
    <w:rsid w:val="00BF1383"/>
    <w:rsid w:val="00BF166F"/>
    <w:rsid w:val="00BF3AEE"/>
    <w:rsid w:val="00BF442A"/>
    <w:rsid w:val="00BF4E3F"/>
    <w:rsid w:val="00BF5368"/>
    <w:rsid w:val="00BF6BA1"/>
    <w:rsid w:val="00C00E19"/>
    <w:rsid w:val="00C01FD2"/>
    <w:rsid w:val="00C024A4"/>
    <w:rsid w:val="00C02E1A"/>
    <w:rsid w:val="00C03409"/>
    <w:rsid w:val="00C03AF4"/>
    <w:rsid w:val="00C05D67"/>
    <w:rsid w:val="00C0618C"/>
    <w:rsid w:val="00C06E1B"/>
    <w:rsid w:val="00C06F40"/>
    <w:rsid w:val="00C07D48"/>
    <w:rsid w:val="00C10475"/>
    <w:rsid w:val="00C11B96"/>
    <w:rsid w:val="00C13C78"/>
    <w:rsid w:val="00C13F97"/>
    <w:rsid w:val="00C178B4"/>
    <w:rsid w:val="00C211B6"/>
    <w:rsid w:val="00C22E32"/>
    <w:rsid w:val="00C23865"/>
    <w:rsid w:val="00C23A86"/>
    <w:rsid w:val="00C269F6"/>
    <w:rsid w:val="00C26C50"/>
    <w:rsid w:val="00C26F2A"/>
    <w:rsid w:val="00C31AB7"/>
    <w:rsid w:val="00C3210A"/>
    <w:rsid w:val="00C324F8"/>
    <w:rsid w:val="00C325C5"/>
    <w:rsid w:val="00C32E7F"/>
    <w:rsid w:val="00C330C7"/>
    <w:rsid w:val="00C33322"/>
    <w:rsid w:val="00C341AF"/>
    <w:rsid w:val="00C34CDA"/>
    <w:rsid w:val="00C36897"/>
    <w:rsid w:val="00C37134"/>
    <w:rsid w:val="00C40036"/>
    <w:rsid w:val="00C40E5F"/>
    <w:rsid w:val="00C411AF"/>
    <w:rsid w:val="00C42346"/>
    <w:rsid w:val="00C42EE1"/>
    <w:rsid w:val="00C44E29"/>
    <w:rsid w:val="00C4772F"/>
    <w:rsid w:val="00C5048F"/>
    <w:rsid w:val="00C543FE"/>
    <w:rsid w:val="00C54586"/>
    <w:rsid w:val="00C54E83"/>
    <w:rsid w:val="00C5689C"/>
    <w:rsid w:val="00C57994"/>
    <w:rsid w:val="00C60C93"/>
    <w:rsid w:val="00C62CE2"/>
    <w:rsid w:val="00C637AF"/>
    <w:rsid w:val="00C652E0"/>
    <w:rsid w:val="00C654A3"/>
    <w:rsid w:val="00C65BBB"/>
    <w:rsid w:val="00C70F76"/>
    <w:rsid w:val="00C72AE7"/>
    <w:rsid w:val="00C72DDA"/>
    <w:rsid w:val="00C749B2"/>
    <w:rsid w:val="00C75CF5"/>
    <w:rsid w:val="00C7784B"/>
    <w:rsid w:val="00C805FF"/>
    <w:rsid w:val="00C815A9"/>
    <w:rsid w:val="00C82717"/>
    <w:rsid w:val="00C82DDA"/>
    <w:rsid w:val="00C86217"/>
    <w:rsid w:val="00C8698B"/>
    <w:rsid w:val="00C8752B"/>
    <w:rsid w:val="00C90577"/>
    <w:rsid w:val="00C90760"/>
    <w:rsid w:val="00C90F7D"/>
    <w:rsid w:val="00C91805"/>
    <w:rsid w:val="00C93AFD"/>
    <w:rsid w:val="00C947EE"/>
    <w:rsid w:val="00C95830"/>
    <w:rsid w:val="00C96D9F"/>
    <w:rsid w:val="00C97CD6"/>
    <w:rsid w:val="00CA2194"/>
    <w:rsid w:val="00CA2FAD"/>
    <w:rsid w:val="00CA4501"/>
    <w:rsid w:val="00CA4A63"/>
    <w:rsid w:val="00CA5A94"/>
    <w:rsid w:val="00CA68D6"/>
    <w:rsid w:val="00CA6F0D"/>
    <w:rsid w:val="00CB4836"/>
    <w:rsid w:val="00CB5949"/>
    <w:rsid w:val="00CB6266"/>
    <w:rsid w:val="00CC034B"/>
    <w:rsid w:val="00CC0911"/>
    <w:rsid w:val="00CC14B1"/>
    <w:rsid w:val="00CC167B"/>
    <w:rsid w:val="00CC2DF4"/>
    <w:rsid w:val="00CC3954"/>
    <w:rsid w:val="00CC6673"/>
    <w:rsid w:val="00CD03EE"/>
    <w:rsid w:val="00CD0A41"/>
    <w:rsid w:val="00CD1C63"/>
    <w:rsid w:val="00CD2DB2"/>
    <w:rsid w:val="00CD3E4E"/>
    <w:rsid w:val="00CD4D0B"/>
    <w:rsid w:val="00CD553C"/>
    <w:rsid w:val="00CD7C3F"/>
    <w:rsid w:val="00CE0E39"/>
    <w:rsid w:val="00CE1999"/>
    <w:rsid w:val="00CE36D7"/>
    <w:rsid w:val="00CE3A28"/>
    <w:rsid w:val="00CE76F9"/>
    <w:rsid w:val="00CE7E0A"/>
    <w:rsid w:val="00CF2987"/>
    <w:rsid w:val="00CF334E"/>
    <w:rsid w:val="00CF3C46"/>
    <w:rsid w:val="00CF4161"/>
    <w:rsid w:val="00CF4B7C"/>
    <w:rsid w:val="00CF5350"/>
    <w:rsid w:val="00CF7DA2"/>
    <w:rsid w:val="00D000CE"/>
    <w:rsid w:val="00D0174D"/>
    <w:rsid w:val="00D05145"/>
    <w:rsid w:val="00D05D86"/>
    <w:rsid w:val="00D068E6"/>
    <w:rsid w:val="00D06B88"/>
    <w:rsid w:val="00D06C23"/>
    <w:rsid w:val="00D10DBC"/>
    <w:rsid w:val="00D11855"/>
    <w:rsid w:val="00D1360C"/>
    <w:rsid w:val="00D138FF"/>
    <w:rsid w:val="00D14572"/>
    <w:rsid w:val="00D15AB9"/>
    <w:rsid w:val="00D15EAD"/>
    <w:rsid w:val="00D16D9A"/>
    <w:rsid w:val="00D175B1"/>
    <w:rsid w:val="00D17A11"/>
    <w:rsid w:val="00D24D88"/>
    <w:rsid w:val="00D253CA"/>
    <w:rsid w:val="00D337F6"/>
    <w:rsid w:val="00D34066"/>
    <w:rsid w:val="00D34DA7"/>
    <w:rsid w:val="00D371ED"/>
    <w:rsid w:val="00D37873"/>
    <w:rsid w:val="00D417C6"/>
    <w:rsid w:val="00D41E6E"/>
    <w:rsid w:val="00D42517"/>
    <w:rsid w:val="00D43C9D"/>
    <w:rsid w:val="00D43EF6"/>
    <w:rsid w:val="00D508C4"/>
    <w:rsid w:val="00D5118F"/>
    <w:rsid w:val="00D54CC9"/>
    <w:rsid w:val="00D604EC"/>
    <w:rsid w:val="00D673C6"/>
    <w:rsid w:val="00D67E56"/>
    <w:rsid w:val="00D70A9A"/>
    <w:rsid w:val="00D71208"/>
    <w:rsid w:val="00D71958"/>
    <w:rsid w:val="00D73503"/>
    <w:rsid w:val="00D74A46"/>
    <w:rsid w:val="00D74E2B"/>
    <w:rsid w:val="00D76F38"/>
    <w:rsid w:val="00D806F5"/>
    <w:rsid w:val="00D81209"/>
    <w:rsid w:val="00D82921"/>
    <w:rsid w:val="00D833CD"/>
    <w:rsid w:val="00D83C75"/>
    <w:rsid w:val="00D86B5A"/>
    <w:rsid w:val="00D87261"/>
    <w:rsid w:val="00D87459"/>
    <w:rsid w:val="00D87699"/>
    <w:rsid w:val="00D917C1"/>
    <w:rsid w:val="00D92D79"/>
    <w:rsid w:val="00D931AB"/>
    <w:rsid w:val="00D9327A"/>
    <w:rsid w:val="00D94271"/>
    <w:rsid w:val="00D95DBE"/>
    <w:rsid w:val="00DA0E2C"/>
    <w:rsid w:val="00DA1778"/>
    <w:rsid w:val="00DA1FDE"/>
    <w:rsid w:val="00DA2B42"/>
    <w:rsid w:val="00DA578C"/>
    <w:rsid w:val="00DA6A3B"/>
    <w:rsid w:val="00DA75F4"/>
    <w:rsid w:val="00DA7ED8"/>
    <w:rsid w:val="00DB0BAA"/>
    <w:rsid w:val="00DB0C09"/>
    <w:rsid w:val="00DB1176"/>
    <w:rsid w:val="00DB237D"/>
    <w:rsid w:val="00DB3622"/>
    <w:rsid w:val="00DB3640"/>
    <w:rsid w:val="00DB3742"/>
    <w:rsid w:val="00DB4E19"/>
    <w:rsid w:val="00DB4FAB"/>
    <w:rsid w:val="00DB5EDE"/>
    <w:rsid w:val="00DB78F0"/>
    <w:rsid w:val="00DC205A"/>
    <w:rsid w:val="00DC57DE"/>
    <w:rsid w:val="00DC6732"/>
    <w:rsid w:val="00DD23AC"/>
    <w:rsid w:val="00DD3340"/>
    <w:rsid w:val="00DD56B0"/>
    <w:rsid w:val="00DD5ACA"/>
    <w:rsid w:val="00DD784B"/>
    <w:rsid w:val="00DE0977"/>
    <w:rsid w:val="00DE1A75"/>
    <w:rsid w:val="00DE2FF7"/>
    <w:rsid w:val="00DE5407"/>
    <w:rsid w:val="00DF1A9B"/>
    <w:rsid w:val="00DF49E1"/>
    <w:rsid w:val="00DF724D"/>
    <w:rsid w:val="00DF7E21"/>
    <w:rsid w:val="00E0007B"/>
    <w:rsid w:val="00E03E07"/>
    <w:rsid w:val="00E06170"/>
    <w:rsid w:val="00E10FB0"/>
    <w:rsid w:val="00E12ADF"/>
    <w:rsid w:val="00E12DCD"/>
    <w:rsid w:val="00E13375"/>
    <w:rsid w:val="00E138D3"/>
    <w:rsid w:val="00E1541A"/>
    <w:rsid w:val="00E15F43"/>
    <w:rsid w:val="00E16139"/>
    <w:rsid w:val="00E163E5"/>
    <w:rsid w:val="00E20A8A"/>
    <w:rsid w:val="00E21CB7"/>
    <w:rsid w:val="00E21F5E"/>
    <w:rsid w:val="00E25D0B"/>
    <w:rsid w:val="00E25D2D"/>
    <w:rsid w:val="00E25FFA"/>
    <w:rsid w:val="00E27649"/>
    <w:rsid w:val="00E3080E"/>
    <w:rsid w:val="00E32634"/>
    <w:rsid w:val="00E33BDD"/>
    <w:rsid w:val="00E42F7E"/>
    <w:rsid w:val="00E43FDA"/>
    <w:rsid w:val="00E44F73"/>
    <w:rsid w:val="00E45FCD"/>
    <w:rsid w:val="00E51253"/>
    <w:rsid w:val="00E51596"/>
    <w:rsid w:val="00E51749"/>
    <w:rsid w:val="00E517F9"/>
    <w:rsid w:val="00E51A05"/>
    <w:rsid w:val="00E51B7B"/>
    <w:rsid w:val="00E52360"/>
    <w:rsid w:val="00E52AFC"/>
    <w:rsid w:val="00E5541D"/>
    <w:rsid w:val="00E5642B"/>
    <w:rsid w:val="00E56D15"/>
    <w:rsid w:val="00E579E3"/>
    <w:rsid w:val="00E602BE"/>
    <w:rsid w:val="00E6119D"/>
    <w:rsid w:val="00E6180F"/>
    <w:rsid w:val="00E6226E"/>
    <w:rsid w:val="00E633F8"/>
    <w:rsid w:val="00E65882"/>
    <w:rsid w:val="00E65BC4"/>
    <w:rsid w:val="00E674B5"/>
    <w:rsid w:val="00E80E52"/>
    <w:rsid w:val="00E813B4"/>
    <w:rsid w:val="00E90375"/>
    <w:rsid w:val="00E91993"/>
    <w:rsid w:val="00E954A4"/>
    <w:rsid w:val="00E96740"/>
    <w:rsid w:val="00EA1547"/>
    <w:rsid w:val="00EA2233"/>
    <w:rsid w:val="00EA4D52"/>
    <w:rsid w:val="00EA5E11"/>
    <w:rsid w:val="00EA6728"/>
    <w:rsid w:val="00EA7C1C"/>
    <w:rsid w:val="00EB07CC"/>
    <w:rsid w:val="00EB2EAA"/>
    <w:rsid w:val="00EB3521"/>
    <w:rsid w:val="00EB449E"/>
    <w:rsid w:val="00EB4E41"/>
    <w:rsid w:val="00EB5EE2"/>
    <w:rsid w:val="00EB7074"/>
    <w:rsid w:val="00EC04FB"/>
    <w:rsid w:val="00EC051F"/>
    <w:rsid w:val="00EC0C8B"/>
    <w:rsid w:val="00EC35D3"/>
    <w:rsid w:val="00EC51DF"/>
    <w:rsid w:val="00EC60BF"/>
    <w:rsid w:val="00ED1F7E"/>
    <w:rsid w:val="00ED371A"/>
    <w:rsid w:val="00ED3D3C"/>
    <w:rsid w:val="00ED5E19"/>
    <w:rsid w:val="00ED6F7D"/>
    <w:rsid w:val="00ED7A9D"/>
    <w:rsid w:val="00EE06B1"/>
    <w:rsid w:val="00EE09E0"/>
    <w:rsid w:val="00EE2704"/>
    <w:rsid w:val="00EE5FF6"/>
    <w:rsid w:val="00EE61D5"/>
    <w:rsid w:val="00EE77C3"/>
    <w:rsid w:val="00EF3778"/>
    <w:rsid w:val="00EF4E0E"/>
    <w:rsid w:val="00EF6FB2"/>
    <w:rsid w:val="00EF712A"/>
    <w:rsid w:val="00EF7CDA"/>
    <w:rsid w:val="00F0100F"/>
    <w:rsid w:val="00F01198"/>
    <w:rsid w:val="00F02F47"/>
    <w:rsid w:val="00F0666A"/>
    <w:rsid w:val="00F070F7"/>
    <w:rsid w:val="00F10B4B"/>
    <w:rsid w:val="00F10D8D"/>
    <w:rsid w:val="00F10ED9"/>
    <w:rsid w:val="00F10FA3"/>
    <w:rsid w:val="00F11250"/>
    <w:rsid w:val="00F11714"/>
    <w:rsid w:val="00F12B7F"/>
    <w:rsid w:val="00F136C1"/>
    <w:rsid w:val="00F1640D"/>
    <w:rsid w:val="00F177CC"/>
    <w:rsid w:val="00F209C2"/>
    <w:rsid w:val="00F22899"/>
    <w:rsid w:val="00F2302F"/>
    <w:rsid w:val="00F26FD5"/>
    <w:rsid w:val="00F27548"/>
    <w:rsid w:val="00F27808"/>
    <w:rsid w:val="00F30C3A"/>
    <w:rsid w:val="00F31F3A"/>
    <w:rsid w:val="00F3778F"/>
    <w:rsid w:val="00F46FBC"/>
    <w:rsid w:val="00F47DF7"/>
    <w:rsid w:val="00F50DCF"/>
    <w:rsid w:val="00F51CA6"/>
    <w:rsid w:val="00F53097"/>
    <w:rsid w:val="00F53105"/>
    <w:rsid w:val="00F53504"/>
    <w:rsid w:val="00F55817"/>
    <w:rsid w:val="00F56353"/>
    <w:rsid w:val="00F56770"/>
    <w:rsid w:val="00F56AC9"/>
    <w:rsid w:val="00F570C2"/>
    <w:rsid w:val="00F57A64"/>
    <w:rsid w:val="00F64475"/>
    <w:rsid w:val="00F6500E"/>
    <w:rsid w:val="00F65143"/>
    <w:rsid w:val="00F65ABC"/>
    <w:rsid w:val="00F65E0A"/>
    <w:rsid w:val="00F7032D"/>
    <w:rsid w:val="00F7223B"/>
    <w:rsid w:val="00F73C4C"/>
    <w:rsid w:val="00F74A33"/>
    <w:rsid w:val="00F75B30"/>
    <w:rsid w:val="00F7624F"/>
    <w:rsid w:val="00F7626C"/>
    <w:rsid w:val="00F773CE"/>
    <w:rsid w:val="00F801B7"/>
    <w:rsid w:val="00F80292"/>
    <w:rsid w:val="00F8267A"/>
    <w:rsid w:val="00F83596"/>
    <w:rsid w:val="00F83B68"/>
    <w:rsid w:val="00F86042"/>
    <w:rsid w:val="00F861FF"/>
    <w:rsid w:val="00F87166"/>
    <w:rsid w:val="00F90FB5"/>
    <w:rsid w:val="00F93605"/>
    <w:rsid w:val="00F93800"/>
    <w:rsid w:val="00F970A0"/>
    <w:rsid w:val="00F970FB"/>
    <w:rsid w:val="00F97535"/>
    <w:rsid w:val="00F97E4A"/>
    <w:rsid w:val="00FA19D7"/>
    <w:rsid w:val="00FA521A"/>
    <w:rsid w:val="00FA619A"/>
    <w:rsid w:val="00FA6D6E"/>
    <w:rsid w:val="00FB004D"/>
    <w:rsid w:val="00FB0E38"/>
    <w:rsid w:val="00FB1223"/>
    <w:rsid w:val="00FB3C15"/>
    <w:rsid w:val="00FB4F0C"/>
    <w:rsid w:val="00FB5F9A"/>
    <w:rsid w:val="00FB70A9"/>
    <w:rsid w:val="00FC2CF0"/>
    <w:rsid w:val="00FC2EF2"/>
    <w:rsid w:val="00FC4119"/>
    <w:rsid w:val="00FC4214"/>
    <w:rsid w:val="00FC429E"/>
    <w:rsid w:val="00FC4FE3"/>
    <w:rsid w:val="00FD0DA5"/>
    <w:rsid w:val="00FD3B5D"/>
    <w:rsid w:val="00FD440D"/>
    <w:rsid w:val="00FD4FC5"/>
    <w:rsid w:val="00FD554B"/>
    <w:rsid w:val="00FD6093"/>
    <w:rsid w:val="00FD6339"/>
    <w:rsid w:val="00FD7453"/>
    <w:rsid w:val="00FD750A"/>
    <w:rsid w:val="00FE13B5"/>
    <w:rsid w:val="00FE2598"/>
    <w:rsid w:val="00FE2727"/>
    <w:rsid w:val="00FE4881"/>
    <w:rsid w:val="00FE62C0"/>
    <w:rsid w:val="00FE6A46"/>
    <w:rsid w:val="00FF3163"/>
    <w:rsid w:val="00FF342E"/>
    <w:rsid w:val="00FF37B7"/>
    <w:rsid w:val="00FF48A6"/>
    <w:rsid w:val="00FF7CC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82921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5357B9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mindmeister.com/836900573/healthcare-policies-of-us-political-parties" TargetMode="External"/><Relationship Id="rId4" Type="http://schemas.openxmlformats.org/officeDocument/2006/relationships/hyperlink" Target="https://www.mindmeister.com/643057822/healthcare-policies-of-u-s-political-parties-mindmap-jason-mcdaniel-hci-550-healthcare-policy-and-inno" TargetMode="Externa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6</Characters>
  <Application>Microsoft Office Word</Application>
  <DocSecurity>0</DocSecurity>
  <Lines>3</Lines>
  <Paragraphs>1</Paragraphs>
  <ScaleCrop>false</ScaleCrop>
  <Company/>
  <LinksUpToDate>false</LinksUpToDate>
  <CharactersWithSpaces>4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d</dc:creator>
  <cp:lastModifiedBy>Ahmed</cp:lastModifiedBy>
  <cp:revision>1</cp:revision>
  <dcterms:created xsi:type="dcterms:W3CDTF">2021-12-08T06:35:00Z</dcterms:created>
  <dcterms:modified xsi:type="dcterms:W3CDTF">2021-12-08T06:36:00Z</dcterms:modified>
</cp:coreProperties>
</file>